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A99D9" w14:textId="77777777" w:rsidR="00E51341" w:rsidRDefault="003D5CB2"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7595E217" wp14:editId="112BFFB9">
                <wp:simplePos x="0" y="0"/>
                <wp:positionH relativeFrom="page">
                  <wp:posOffset>-142874</wp:posOffset>
                </wp:positionH>
                <wp:positionV relativeFrom="paragraph">
                  <wp:posOffset>314325</wp:posOffset>
                </wp:positionV>
                <wp:extent cx="3896360" cy="1021404"/>
                <wp:effectExtent l="0" t="0" r="27940" b="26670"/>
                <wp:wrapNone/>
                <wp:docPr id="4" name="Rectangle 4"/>
                <wp:cNvGraphicFramePr/>
                <a:graphic xmlns:a="http://schemas.openxmlformats.org/drawingml/2006/main">
                  <a:graphicData uri="http://schemas.microsoft.com/office/word/2010/wordprocessingShape">
                    <wps:wsp>
                      <wps:cNvSpPr/>
                      <wps:spPr>
                        <a:xfrm>
                          <a:off x="0" y="0"/>
                          <a:ext cx="3896360"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079E5D"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534E7E" w14:textId="6CB07FB0" w:rsidR="003D5CB2" w:rsidRPr="00014570" w:rsidRDefault="00014570" w:rsidP="003D5CB2">
                            <w:pPr>
                              <w:spacing w:after="0" w:line="240" w:lineRule="auto"/>
                              <w:jc w:val="right"/>
                              <w:rPr>
                                <w:rFonts w:ascii="Palatino Linotype" w:hAnsi="Palatino Linotype"/>
                                <w:b/>
                                <w:sz w:val="44"/>
                                <w:szCs w:val="44"/>
                              </w:rPr>
                            </w:pPr>
                            <w:r w:rsidRPr="00014570">
                              <w:rPr>
                                <w:rFonts w:ascii="Palatino Linotype" w:hAnsi="Palatino Linotype"/>
                                <w:b/>
                                <w:sz w:val="44"/>
                                <w:szCs w:val="44"/>
                              </w:rPr>
                              <w:t>Finance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5E217" id="Rectangle 4" o:spid="_x0000_s1026" style="position:absolute;left:0;text-align:left;margin-left:-11.25pt;margin-top:24.75pt;width:306.8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" fillcolor="#2e74b5 [2404]" strokecolor="#1f4d78 [1604]" strokeweight="1pt">
                <v:textbox>
                  <w:txbxContent>
                    <w:p w14:paraId="5A079E5D"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534E7E" w14:textId="6CB07FB0" w:rsidR="003D5CB2" w:rsidRPr="00014570" w:rsidRDefault="00014570" w:rsidP="003D5CB2">
                      <w:pPr>
                        <w:spacing w:after="0" w:line="240" w:lineRule="auto"/>
                        <w:jc w:val="right"/>
                        <w:rPr>
                          <w:rFonts w:ascii="Palatino Linotype" w:hAnsi="Palatino Linotype"/>
                          <w:b/>
                          <w:sz w:val="44"/>
                          <w:szCs w:val="44"/>
                        </w:rPr>
                      </w:pPr>
                      <w:r w:rsidRPr="00014570">
                        <w:rPr>
                          <w:rFonts w:ascii="Palatino Linotype" w:hAnsi="Palatino Linotype"/>
                          <w:b/>
                          <w:sz w:val="44"/>
                          <w:szCs w:val="44"/>
                        </w:rPr>
                        <w:t>Finance Director</w:t>
                      </w:r>
                    </w:p>
                  </w:txbxContent>
                </v:textbox>
                <w10:wrap anchorx="page"/>
              </v:rect>
            </w:pict>
          </mc:Fallback>
        </mc:AlternateContent>
      </w:r>
      <w:r w:rsidR="00447402">
        <w:rPr>
          <w:noProof/>
          <w:lang w:eastAsia="en-IN"/>
        </w:rPr>
        <w:drawing>
          <wp:inline distT="0" distB="0" distL="0" distR="0" wp14:anchorId="78372B36" wp14:editId="7781B924">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14:paraId="174CBA5B" w14:textId="77777777" w:rsidR="003D5CB2" w:rsidRDefault="00447402" w:rsidP="003D5CB2">
      <w:pPr>
        <w:tabs>
          <w:tab w:val="left" w:pos="4856"/>
          <w:tab w:val="left" w:pos="7522"/>
        </w:tabs>
      </w:pPr>
      <w:r>
        <w:rPr>
          <w:noProof/>
          <w:lang w:eastAsia="en-IN"/>
        </w:rPr>
        <mc:AlternateContent>
          <mc:Choice Requires="wps">
            <w:drawing>
              <wp:anchor distT="45720" distB="45720" distL="114300" distR="114300" simplePos="0" relativeHeight="251659264" behindDoc="1" locked="0" layoutInCell="1" allowOverlap="1" wp14:anchorId="46A8841A" wp14:editId="49E0B42F">
                <wp:simplePos x="0" y="0"/>
                <wp:positionH relativeFrom="page">
                  <wp:posOffset>426720</wp:posOffset>
                </wp:positionH>
                <wp:positionV relativeFrom="paragraph">
                  <wp:posOffset>227330</wp:posOffset>
                </wp:positionV>
                <wp:extent cx="6713220" cy="7978140"/>
                <wp:effectExtent l="0" t="0" r="11430" b="22860"/>
                <wp:wrapThrough wrapText="bothSides">
                  <wp:wrapPolygon edited="0">
                    <wp:start x="0" y="0"/>
                    <wp:lineTo x="0" y="21610"/>
                    <wp:lineTo x="21575" y="2161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7978140"/>
                        </a:xfrm>
                        <a:prstGeom prst="rect">
                          <a:avLst/>
                        </a:prstGeom>
                        <a:solidFill>
                          <a:srgbClr val="FFFFFF"/>
                        </a:solidFill>
                        <a:ln w="9525">
                          <a:solidFill>
                            <a:schemeClr val="bg1"/>
                          </a:solidFill>
                          <a:miter lim="800000"/>
                          <a:headEnd/>
                          <a:tailEnd/>
                        </a:ln>
                      </wps:spPr>
                      <wps:txbx>
                        <w:txbxContent>
                          <w:p w14:paraId="5C007C9A"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Today’s Date]</w:t>
                            </w:r>
                          </w:p>
                          <w:p w14:paraId="19B8FD02"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p>
                          <w:p w14:paraId="68CF0021"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341 Company Address]</w:t>
                            </w:r>
                            <w:r w:rsidRPr="00014570">
                              <w:rPr>
                                <w:rFonts w:ascii="Arial" w:eastAsia="Times New Roman" w:hAnsi="Arial" w:cs="Arial"/>
                                <w:color w:val="000000" w:themeColor="text1"/>
                                <w:sz w:val="24"/>
                                <w:szCs w:val="24"/>
                                <w:lang w:eastAsia="en-IN"/>
                              </w:rPr>
                              <w:br/>
                              <w:t>[Company City, State xxxxx]</w:t>
                            </w:r>
                            <w:r w:rsidRPr="00014570">
                              <w:rPr>
                                <w:rFonts w:ascii="Arial" w:eastAsia="Times New Roman" w:hAnsi="Arial" w:cs="Arial"/>
                                <w:color w:val="000000" w:themeColor="text1"/>
                                <w:sz w:val="24"/>
                                <w:szCs w:val="24"/>
                                <w:lang w:eastAsia="en-IN"/>
                              </w:rPr>
                              <w:br/>
                              <w:t>[(xxx) xxx-xxxx]</w:t>
                            </w:r>
                            <w:r w:rsidRPr="00014570">
                              <w:rPr>
                                <w:rFonts w:ascii="Arial" w:eastAsia="Times New Roman" w:hAnsi="Arial" w:cs="Arial"/>
                                <w:color w:val="000000" w:themeColor="text1"/>
                                <w:sz w:val="24"/>
                                <w:szCs w:val="24"/>
                                <w:lang w:eastAsia="en-IN"/>
                              </w:rPr>
                              <w:br/>
                              <w:t>[hiring.manager@gmail.com]</w:t>
                            </w:r>
                          </w:p>
                          <w:p w14:paraId="6844D9FD"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p>
                          <w:p w14:paraId="346B9D3F"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Dear [Mr./Mrs./Ms.] [Hiring Manager’s Name],</w:t>
                            </w:r>
                          </w:p>
                          <w:p w14:paraId="780B072E"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I want to take the opportunity to showcase my keen interest in the role of Finance Director with your company through this application. I am an experienced professional with a successful track record of sustained performance. Here are my primary key performance areas in the current organization:</w:t>
                            </w:r>
                          </w:p>
                          <w:p w14:paraId="3138CA90" w14:textId="77777777" w:rsidR="00014570" w:rsidRDefault="00014570" w:rsidP="00014570">
                            <w:pPr>
                              <w:spacing w:after="0" w:line="276" w:lineRule="auto"/>
                              <w:rPr>
                                <w:rFonts w:ascii="Arial" w:eastAsia="Times New Roman" w:hAnsi="Arial" w:cs="Arial"/>
                                <w:color w:val="000000" w:themeColor="text1"/>
                                <w:sz w:val="24"/>
                                <w:szCs w:val="24"/>
                                <w:lang w:eastAsia="en-IN" w:bidi="te-IN"/>
                              </w:rPr>
                            </w:pPr>
                          </w:p>
                          <w:p w14:paraId="01CD8480" w14:textId="711E448D" w:rsidR="00014570" w:rsidRPr="00014570" w:rsidRDefault="00014570" w:rsidP="00014570">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Overseeing internal control and financial reporting.</w:t>
                            </w:r>
                          </w:p>
                          <w:p w14:paraId="4460E5EF"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Conduct variance analysis.</w:t>
                            </w:r>
                          </w:p>
                          <w:p w14:paraId="5461EDF2"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014570">
                              <w:rPr>
                                <w:rFonts w:ascii="Arial" w:eastAsia="Times New Roman" w:hAnsi="Arial" w:cs="Arial"/>
                                <w:color w:val="000000" w:themeColor="text1"/>
                                <w:sz w:val="24"/>
                                <w:szCs w:val="24"/>
                                <w:lang w:eastAsia="en-IN" w:bidi="te-IN"/>
                              </w:rPr>
                              <w:t>Analyze</w:t>
                            </w:r>
                            <w:proofErr w:type="spellEnd"/>
                            <w:r w:rsidRPr="00014570">
                              <w:rPr>
                                <w:rFonts w:ascii="Arial" w:eastAsia="Times New Roman" w:hAnsi="Arial" w:cs="Arial"/>
                                <w:color w:val="000000" w:themeColor="text1"/>
                                <w:sz w:val="24"/>
                                <w:szCs w:val="24"/>
                                <w:lang w:eastAsia="en-IN" w:bidi="te-IN"/>
                              </w:rPr>
                              <w:t xml:space="preserve"> the key metrics.</w:t>
                            </w:r>
                          </w:p>
                          <w:p w14:paraId="4BF251E0"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Monitoring the departmental operations.</w:t>
                            </w:r>
                          </w:p>
                          <w:p w14:paraId="2A3BECF9"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Offering assistance to the CFO.</w:t>
                            </w:r>
                          </w:p>
                          <w:p w14:paraId="57FEC3D4"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63AB7EC5"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In addition to the above responsibilities, I am confident to bring my tenacity for business growth in the capacity of the vacant role. </w:t>
                            </w:r>
                          </w:p>
                          <w:p w14:paraId="452B34D7"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2596FDD0"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The resume accompanying the job application will showcase my qualification and aptitude bolstering job requirements. I’d be grateful, given an opportunity to discuss my abilities for the specific position. Thank you for reviewing my application.</w:t>
                            </w:r>
                          </w:p>
                          <w:p w14:paraId="2C93E902"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415EC067"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Sincerely,</w:t>
                            </w:r>
                          </w:p>
                          <w:p w14:paraId="6B07FE9D"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Your Name]</w:t>
                            </w:r>
                          </w:p>
                          <w:p w14:paraId="7BE57491" w14:textId="77777777" w:rsidR="003D5CB2" w:rsidRPr="00014570" w:rsidRDefault="003D5CB2" w:rsidP="00014570">
                            <w:pPr>
                              <w:spacing w:line="276"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8841A"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" strokecolor="white [3212]">
                <v:textbox>
                  <w:txbxContent>
                    <w:p w14:paraId="5C007C9A"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Today’s Date]</w:t>
                      </w:r>
                    </w:p>
                    <w:p w14:paraId="19B8FD02"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p>
                    <w:p w14:paraId="68CF0021"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341 Company Address]</w:t>
                      </w:r>
                      <w:r w:rsidRPr="00014570">
                        <w:rPr>
                          <w:rFonts w:ascii="Arial" w:eastAsia="Times New Roman" w:hAnsi="Arial" w:cs="Arial"/>
                          <w:color w:val="000000" w:themeColor="text1"/>
                          <w:sz w:val="24"/>
                          <w:szCs w:val="24"/>
                          <w:lang w:eastAsia="en-IN"/>
                        </w:rPr>
                        <w:br/>
                        <w:t>[Company City, State xxxxx]</w:t>
                      </w:r>
                      <w:r w:rsidRPr="00014570">
                        <w:rPr>
                          <w:rFonts w:ascii="Arial" w:eastAsia="Times New Roman" w:hAnsi="Arial" w:cs="Arial"/>
                          <w:color w:val="000000" w:themeColor="text1"/>
                          <w:sz w:val="24"/>
                          <w:szCs w:val="24"/>
                          <w:lang w:eastAsia="en-IN"/>
                        </w:rPr>
                        <w:br/>
                        <w:t>[(xxx) xxx-xxxx]</w:t>
                      </w:r>
                      <w:r w:rsidRPr="00014570">
                        <w:rPr>
                          <w:rFonts w:ascii="Arial" w:eastAsia="Times New Roman" w:hAnsi="Arial" w:cs="Arial"/>
                          <w:color w:val="000000" w:themeColor="text1"/>
                          <w:sz w:val="24"/>
                          <w:szCs w:val="24"/>
                          <w:lang w:eastAsia="en-IN"/>
                        </w:rPr>
                        <w:br/>
                        <w:t>[hiring.manager@gmail.com]</w:t>
                      </w:r>
                    </w:p>
                    <w:p w14:paraId="6844D9FD"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p>
                    <w:p w14:paraId="346B9D3F" w14:textId="77777777" w:rsidR="003D5CB2" w:rsidRPr="00014570" w:rsidRDefault="003D5CB2" w:rsidP="00014570">
                      <w:pPr>
                        <w:spacing w:after="150" w:line="276" w:lineRule="auto"/>
                        <w:rPr>
                          <w:rFonts w:ascii="Arial" w:eastAsia="Times New Roman" w:hAnsi="Arial" w:cs="Arial"/>
                          <w:color w:val="000000" w:themeColor="text1"/>
                          <w:sz w:val="24"/>
                          <w:szCs w:val="24"/>
                          <w:lang w:eastAsia="en-IN"/>
                        </w:rPr>
                      </w:pPr>
                      <w:r w:rsidRPr="00014570">
                        <w:rPr>
                          <w:rFonts w:ascii="Arial" w:eastAsia="Times New Roman" w:hAnsi="Arial" w:cs="Arial"/>
                          <w:color w:val="000000" w:themeColor="text1"/>
                          <w:sz w:val="24"/>
                          <w:szCs w:val="24"/>
                          <w:lang w:eastAsia="en-IN"/>
                        </w:rPr>
                        <w:t>Dear [Mr./Mrs./Ms.] [Hiring Manager’s Name],</w:t>
                      </w:r>
                    </w:p>
                    <w:p w14:paraId="780B072E"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I want to take the opportunity to showcase my keen interest in the role of Finance Director with your company through this application. I am an experienced professional with a successful track record of sustained performance. Here are my primary key performance areas in the current organization:</w:t>
                      </w:r>
                    </w:p>
                    <w:p w14:paraId="3138CA90" w14:textId="77777777" w:rsidR="00014570" w:rsidRDefault="00014570" w:rsidP="00014570">
                      <w:pPr>
                        <w:spacing w:after="0" w:line="276" w:lineRule="auto"/>
                        <w:rPr>
                          <w:rFonts w:ascii="Arial" w:eastAsia="Times New Roman" w:hAnsi="Arial" w:cs="Arial"/>
                          <w:color w:val="000000" w:themeColor="text1"/>
                          <w:sz w:val="24"/>
                          <w:szCs w:val="24"/>
                          <w:lang w:eastAsia="en-IN" w:bidi="te-IN"/>
                        </w:rPr>
                      </w:pPr>
                    </w:p>
                    <w:p w14:paraId="01CD8480" w14:textId="711E448D" w:rsidR="00014570" w:rsidRPr="00014570" w:rsidRDefault="00014570" w:rsidP="00014570">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Overseeing internal control and financial reporting.</w:t>
                      </w:r>
                    </w:p>
                    <w:p w14:paraId="4460E5EF"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Conduct variance analysis.</w:t>
                      </w:r>
                    </w:p>
                    <w:p w14:paraId="5461EDF2"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014570">
                        <w:rPr>
                          <w:rFonts w:ascii="Arial" w:eastAsia="Times New Roman" w:hAnsi="Arial" w:cs="Arial"/>
                          <w:color w:val="000000" w:themeColor="text1"/>
                          <w:sz w:val="24"/>
                          <w:szCs w:val="24"/>
                          <w:lang w:eastAsia="en-IN" w:bidi="te-IN"/>
                        </w:rPr>
                        <w:t>Analyze</w:t>
                      </w:r>
                      <w:proofErr w:type="spellEnd"/>
                      <w:r w:rsidRPr="00014570">
                        <w:rPr>
                          <w:rFonts w:ascii="Arial" w:eastAsia="Times New Roman" w:hAnsi="Arial" w:cs="Arial"/>
                          <w:color w:val="000000" w:themeColor="text1"/>
                          <w:sz w:val="24"/>
                          <w:szCs w:val="24"/>
                          <w:lang w:eastAsia="en-IN" w:bidi="te-IN"/>
                        </w:rPr>
                        <w:t xml:space="preserve"> the key metrics.</w:t>
                      </w:r>
                    </w:p>
                    <w:p w14:paraId="4BF251E0"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Monitoring the departmental operations.</w:t>
                      </w:r>
                    </w:p>
                    <w:p w14:paraId="2A3BECF9" w14:textId="77777777" w:rsidR="00014570" w:rsidRPr="00014570" w:rsidRDefault="00014570" w:rsidP="00014570">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Offering assistance to the CFO.</w:t>
                      </w:r>
                    </w:p>
                    <w:p w14:paraId="57FEC3D4"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63AB7EC5"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In addition to the above responsibilities, I am confident to bring my tenacity for business growth in the capacity of the vacant role. </w:t>
                      </w:r>
                    </w:p>
                    <w:p w14:paraId="452B34D7"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2596FDD0"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The resume accompanying the job application will showcase my qualification and aptitude bolstering job requirements. I’d be grateful, given an opportunity to discuss my abilities for the specific position. Thank you for reviewing my application.</w:t>
                      </w:r>
                    </w:p>
                    <w:p w14:paraId="2C93E902"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p>
                    <w:p w14:paraId="415EC067"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Sincerely,</w:t>
                      </w:r>
                    </w:p>
                    <w:p w14:paraId="6B07FE9D" w14:textId="77777777" w:rsidR="00014570" w:rsidRPr="00014570" w:rsidRDefault="00014570" w:rsidP="00014570">
                      <w:pPr>
                        <w:spacing w:after="0" w:line="276" w:lineRule="auto"/>
                        <w:rPr>
                          <w:rFonts w:ascii="Arial" w:eastAsia="Times New Roman" w:hAnsi="Arial" w:cs="Arial"/>
                          <w:color w:val="000000" w:themeColor="text1"/>
                          <w:sz w:val="24"/>
                          <w:szCs w:val="24"/>
                          <w:lang w:eastAsia="en-IN" w:bidi="te-IN"/>
                        </w:rPr>
                      </w:pPr>
                      <w:r w:rsidRPr="00014570">
                        <w:rPr>
                          <w:rFonts w:ascii="Arial" w:eastAsia="Times New Roman" w:hAnsi="Arial" w:cs="Arial"/>
                          <w:color w:val="000000" w:themeColor="text1"/>
                          <w:sz w:val="24"/>
                          <w:szCs w:val="24"/>
                          <w:lang w:eastAsia="en-IN" w:bidi="te-IN"/>
                        </w:rPr>
                        <w:t>[Your Name]</w:t>
                      </w:r>
                    </w:p>
                    <w:p w14:paraId="7BE57491" w14:textId="77777777" w:rsidR="003D5CB2" w:rsidRPr="00014570" w:rsidRDefault="003D5CB2" w:rsidP="00014570">
                      <w:pPr>
                        <w:spacing w:line="276" w:lineRule="auto"/>
                        <w:rPr>
                          <w:rFonts w:ascii="Arial" w:hAnsi="Arial" w:cs="Arial"/>
                          <w:color w:val="000000" w:themeColor="text1"/>
                        </w:rPr>
                      </w:pPr>
                    </w:p>
                  </w:txbxContent>
                </v:textbox>
                <w10:wrap type="through" anchorx="page"/>
              </v:shape>
            </w:pict>
          </mc:Fallback>
        </mc:AlternateConten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FCCAB" w14:textId="77777777" w:rsidR="00343036" w:rsidRDefault="00343036" w:rsidP="0041077B">
      <w:pPr>
        <w:spacing w:after="0" w:line="240" w:lineRule="auto"/>
      </w:pPr>
      <w:r>
        <w:separator/>
      </w:r>
    </w:p>
  </w:endnote>
  <w:endnote w:type="continuationSeparator" w:id="0">
    <w:p w14:paraId="5B6A3482" w14:textId="77777777" w:rsidR="00343036" w:rsidRDefault="00343036"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9CD06" w14:textId="77777777"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672D0F6" wp14:editId="7DC7189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6CBB4AD9" w14:textId="77777777" w:rsidR="00E558EC" w:rsidRPr="006A179A" w:rsidRDefault="00E558EC" w:rsidP="006A1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E58A9" w14:textId="77777777" w:rsidR="00343036" w:rsidRDefault="00343036" w:rsidP="0041077B">
      <w:pPr>
        <w:spacing w:after="0" w:line="240" w:lineRule="auto"/>
      </w:pPr>
      <w:r>
        <w:separator/>
      </w:r>
    </w:p>
  </w:footnote>
  <w:footnote w:type="continuationSeparator" w:id="0">
    <w:p w14:paraId="2E7B1D4B" w14:textId="77777777" w:rsidR="00343036" w:rsidRDefault="00343036"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C0734C"/>
    <w:multiLevelType w:val="multilevel"/>
    <w:tmpl w:val="06649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BE587B"/>
    <w:multiLevelType w:val="hybridMultilevel"/>
    <w:tmpl w:val="6C601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014570"/>
    <w:rsid w:val="001764F9"/>
    <w:rsid w:val="001A7DCC"/>
    <w:rsid w:val="002616A5"/>
    <w:rsid w:val="00343036"/>
    <w:rsid w:val="00356825"/>
    <w:rsid w:val="00384C9A"/>
    <w:rsid w:val="00394AF7"/>
    <w:rsid w:val="003D400C"/>
    <w:rsid w:val="003D5CB2"/>
    <w:rsid w:val="0041077B"/>
    <w:rsid w:val="00447402"/>
    <w:rsid w:val="00574FC0"/>
    <w:rsid w:val="00651A06"/>
    <w:rsid w:val="006A179A"/>
    <w:rsid w:val="00747FBB"/>
    <w:rsid w:val="008D1384"/>
    <w:rsid w:val="00960669"/>
    <w:rsid w:val="009A20DE"/>
    <w:rsid w:val="00A207FA"/>
    <w:rsid w:val="00A4341F"/>
    <w:rsid w:val="00BE13CD"/>
    <w:rsid w:val="00C06E6E"/>
    <w:rsid w:val="00C63C0C"/>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2FB73"/>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014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596480295">
      <w:bodyDiv w:val="1"/>
      <w:marLeft w:val="0"/>
      <w:marRight w:val="0"/>
      <w:marTop w:val="0"/>
      <w:marBottom w:val="0"/>
      <w:divBdr>
        <w:top w:val="none" w:sz="0" w:space="0" w:color="auto"/>
        <w:left w:val="none" w:sz="0" w:space="0" w:color="auto"/>
        <w:bottom w:val="none" w:sz="0" w:space="0" w:color="auto"/>
        <w:right w:val="none" w:sz="0" w:space="0" w:color="auto"/>
      </w:divBdr>
    </w:div>
    <w:div w:id="176969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Director Cover Letter Sample</dc:title>
  <dc:subject>Create your Cover Letter using Free Finance Director Cover Letter Sample Template</dc:subject>
  <dc:creator>QwikResume.com</dc:creator>
  <cp:keywords/>
  <dc:description/>
  <dcterms:created xsi:type="dcterms:W3CDTF">2021-12-13T09:45:00Z</dcterms:created>
  <dcterms:modified xsi:type="dcterms:W3CDTF">2021-12-13T09:45:00Z</dcterms:modified>
  <cp:category>Accounting &amp; Fina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